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10222CEF" w:rsidR="007B4A91" w:rsidRDefault="005E0AD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3F632207" w:rsidR="007B4A91" w:rsidRDefault="003B6D19">
      <w:pPr>
        <w:rPr>
          <w:sz w:val="28"/>
          <w:szCs w:val="28"/>
        </w:rPr>
      </w:pPr>
      <w:r>
        <w:rPr>
          <w:sz w:val="28"/>
          <w:szCs w:val="28"/>
        </w:rPr>
        <w:t>Save the environment</w:t>
      </w:r>
    </w:p>
    <w:p w14:paraId="7440D0B2" w14:textId="699530A6" w:rsidR="007B4A91" w:rsidRDefault="005E0AD3">
      <w:pPr>
        <w:rPr>
          <w:sz w:val="28"/>
          <w:szCs w:val="28"/>
        </w:rPr>
      </w:pPr>
      <w:r>
        <w:pict w14:anchorId="0A2286AC">
          <v:rect id="_x0000_i1026" style="width:457.7pt;height:5.5pt;flip:y" o:hrpct="978" o:hralign="center" o:hrstd="t" o:hr="t" fillcolor="#a0a0a0" stroked="f"/>
        </w:pic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F6E2F16" w:rsidR="007B4A91" w:rsidRDefault="003B6D19">
      <w:pPr>
        <w:ind w:left="720"/>
        <w:rPr>
          <w:sz w:val="28"/>
          <w:szCs w:val="28"/>
        </w:rPr>
      </w:pPr>
      <w:r>
        <w:rPr>
          <w:sz w:val="28"/>
          <w:szCs w:val="28"/>
        </w:rPr>
        <w:t>Dispose all the plastic bottles</w:t>
      </w:r>
    </w:p>
    <w:p w14:paraId="3D632C61" w14:textId="77777777" w:rsidR="007B4A91" w:rsidRDefault="005E0AD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03AB176" w:rsidR="007B4A91" w:rsidRDefault="00683AD2">
      <w:pPr>
        <w:ind w:left="720"/>
        <w:rPr>
          <w:sz w:val="28"/>
          <w:szCs w:val="28"/>
        </w:rPr>
      </w:pPr>
      <w:r>
        <w:rPr>
          <w:sz w:val="28"/>
          <w:szCs w:val="28"/>
        </w:rPr>
        <w:t>We are trying to clean the environment but throwing away the plastic bottles and replacing them with glass bottles.</w:t>
      </w:r>
    </w:p>
    <w:p w14:paraId="6102F988" w14:textId="77777777" w:rsidR="007B4A91" w:rsidRDefault="005E0AD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5EE3B5EA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6B6D3AE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B8D66DE" w:rsidR="007B4A91" w:rsidRDefault="00683A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623312D" w:rsidR="007B4A91" w:rsidRDefault="00683A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row the bott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20EBB392" w:rsidR="007B4A91" w:rsidRDefault="005E0AD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36B0DA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9951A70" w:rsidR="007B4A91" w:rsidRDefault="00683A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ustbin/recycle b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BD1CD7F" w:rsidR="007B4A91" w:rsidRDefault="00683A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left and righ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8F76B1B" w:rsidR="007B4A91" w:rsidRDefault="00683A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tt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AE08B32" w:rsidR="007B4A91" w:rsidRDefault="00683A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throw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30CA33E" w:rsidR="00556965" w:rsidRDefault="00683AD2">
      <w:r>
        <w:t xml:space="preserve">We are standing on one side and cleaning the background by trying to shoot the plastic bottles into the bin. After it goes into the bin, a glass bottle can be seen on the top of the screen. This shows that a bottle has been </w:t>
      </w:r>
      <w:r w:rsidR="00AB1989">
        <w:t>recycled and we have to do this to 10 bottles in total.</w:t>
      </w:r>
    </w:p>
    <w:p w14:paraId="1C560CE8" w14:textId="2FAC261E" w:rsidR="007B4A91" w:rsidRDefault="005E0AD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656A58EB" w14:textId="493E29FD" w:rsidR="00683AD2" w:rsidRDefault="00683AD2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64687FB" w14:textId="77777777" w:rsidR="00AB1989" w:rsidRDefault="005E0AD3">
      <w:r>
        <w:pict w14:anchorId="4F92B24E">
          <v:rect id="_x0000_i1035" style="width:0;height:1.5pt" o:hralign="center" o:hrstd="t" o:hr="t" fillcolor="#a0a0a0" stroked="f"/>
        </w:pict>
      </w:r>
    </w:p>
    <w:p w14:paraId="24B987DE" w14:textId="7D4183E0" w:rsidR="007B4A91" w:rsidRDefault="00AB1989">
      <w:pPr>
        <w:rPr>
          <w:sz w:val="28"/>
          <w:szCs w:val="28"/>
        </w:rPr>
      </w:pPr>
      <w:r>
        <w:rPr>
          <w:sz w:val="28"/>
          <w:szCs w:val="28"/>
        </w:rPr>
        <w:t xml:space="preserve">To make the game more interesting the dustbin keep on moving. The more bottles are recycled the </w:t>
      </w:r>
      <w:proofErr w:type="gramStart"/>
      <w:r>
        <w:rPr>
          <w:sz w:val="28"/>
          <w:szCs w:val="28"/>
        </w:rPr>
        <w:t>more harder</w:t>
      </w:r>
      <w:proofErr w:type="gramEnd"/>
      <w:r>
        <w:rPr>
          <w:sz w:val="28"/>
          <w:szCs w:val="28"/>
        </w:rPr>
        <w:t xml:space="preserve"> it becomes to play by making the bin move faster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6CAB"/>
    <w:rsid w:val="003A5F7F"/>
    <w:rsid w:val="003B6D19"/>
    <w:rsid w:val="00556965"/>
    <w:rsid w:val="005E0AD3"/>
    <w:rsid w:val="00683AD2"/>
    <w:rsid w:val="007B4A91"/>
    <w:rsid w:val="00A460CE"/>
    <w:rsid w:val="00AB1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vdeep Dhody</cp:lastModifiedBy>
  <cp:revision>8</cp:revision>
  <dcterms:created xsi:type="dcterms:W3CDTF">2021-03-18T05:03:00Z</dcterms:created>
  <dcterms:modified xsi:type="dcterms:W3CDTF">2021-12-29T09:35:00Z</dcterms:modified>
</cp:coreProperties>
</file>